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BC2E84" w14:textId="00983BC6" w:rsidR="00071224" w:rsidRPr="00D2244A" w:rsidRDefault="00BE2882" w:rsidP="00071224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D2244A">
        <w:rPr>
          <w:rFonts w:ascii="Times New Roman" w:hAnsi="Times New Roman" w:cs="Times New Roman"/>
          <w:b/>
          <w:bCs/>
          <w:sz w:val="48"/>
          <w:szCs w:val="48"/>
          <w:u w:val="single"/>
        </w:rPr>
        <w:t>Graphs and Analysis</w:t>
      </w:r>
    </w:p>
    <w:p w14:paraId="0C3041D4" w14:textId="325A26A7" w:rsidR="00071224" w:rsidRPr="00D2244A" w:rsidRDefault="00071224" w:rsidP="00071224">
      <w:pPr>
        <w:rPr>
          <w:rFonts w:ascii="Times New Roman" w:hAnsi="Times New Roman" w:cs="Times New Roman"/>
          <w:sz w:val="24"/>
          <w:szCs w:val="24"/>
        </w:rPr>
      </w:pPr>
    </w:p>
    <w:p w14:paraId="5D228CCA" w14:textId="3233F3B0" w:rsidR="00BE2882" w:rsidRPr="00D2244A" w:rsidRDefault="00F541E4" w:rsidP="00BE288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A. </w:t>
      </w:r>
      <w:r w:rsidR="00BE2882" w:rsidRPr="00D2244A">
        <w:rPr>
          <w:rFonts w:ascii="Times New Roman" w:hAnsi="Times New Roman" w:cs="Times New Roman"/>
          <w:sz w:val="24"/>
          <w:szCs w:val="24"/>
        </w:rPr>
        <w:t>From first graph we see that number of females who have attempted the survey is more than</w:t>
      </w:r>
      <w:r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BE2882" w:rsidRPr="00D2244A">
        <w:rPr>
          <w:rFonts w:ascii="Times New Roman" w:hAnsi="Times New Roman" w:cs="Times New Roman"/>
          <w:sz w:val="24"/>
          <w:szCs w:val="24"/>
        </w:rPr>
        <w:t>the number of males.</w:t>
      </w:r>
    </w:p>
    <w:p w14:paraId="478996D4" w14:textId="38D5418A" w:rsidR="00071224" w:rsidRPr="00D2244A" w:rsidRDefault="00F541E4" w:rsidP="00BE288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B. </w:t>
      </w:r>
      <w:r w:rsidR="00BE2882" w:rsidRPr="00D2244A">
        <w:rPr>
          <w:rFonts w:ascii="Times New Roman" w:hAnsi="Times New Roman" w:cs="Times New Roman"/>
          <w:sz w:val="24"/>
          <w:szCs w:val="24"/>
        </w:rPr>
        <w:t>From the second graph we see that the most people belong to the age group of 36-60 years.</w:t>
      </w:r>
    </w:p>
    <w:p w14:paraId="7C90C871" w14:textId="02D4E728" w:rsidR="00F541E4" w:rsidRPr="00D2244A" w:rsidRDefault="00F541E4" w:rsidP="00F541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C. </w:t>
      </w:r>
      <w:proofErr w:type="gramStart"/>
      <w:r w:rsidR="00BE2882" w:rsidRPr="00D2244A">
        <w:rPr>
          <w:rFonts w:ascii="Times New Roman" w:hAnsi="Times New Roman" w:cs="Times New Roman"/>
          <w:sz w:val="24"/>
          <w:szCs w:val="24"/>
        </w:rPr>
        <w:t>More</w:t>
      </w:r>
      <w:proofErr w:type="gramEnd"/>
      <w:r w:rsidR="00BE2882" w:rsidRPr="00D2244A">
        <w:rPr>
          <w:rFonts w:ascii="Times New Roman" w:hAnsi="Times New Roman" w:cs="Times New Roman"/>
          <w:sz w:val="24"/>
          <w:szCs w:val="24"/>
        </w:rPr>
        <w:t xml:space="preserve"> number of people who do not prefer home remedies belong to the below 20 age group.</w:t>
      </w:r>
    </w:p>
    <w:p w14:paraId="3CB497EA" w14:textId="273AEDD6" w:rsidR="00F541E4" w:rsidRPr="00D2244A" w:rsidRDefault="00F541E4" w:rsidP="00F541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D. Slightly more number of males do not prefer home remedies eventhough the number of males who attempted the survey is lower. </w:t>
      </w:r>
    </w:p>
    <w:p w14:paraId="646C8AEC" w14:textId="4AFA63D6" w:rsidR="00071224" w:rsidRPr="00D2244A" w:rsidRDefault="00071224" w:rsidP="00F541E4">
      <w:pPr>
        <w:rPr>
          <w:rFonts w:ascii="Times New Roman" w:hAnsi="Times New Roman" w:cs="Times New Roman"/>
          <w:noProof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05BCFA" wp14:editId="7A028512">
            <wp:extent cx="2758440" cy="2260504"/>
            <wp:effectExtent l="0" t="0" r="3810" b="6985"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915" cy="229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A5450C" wp14:editId="3527439D">
            <wp:extent cx="2469498" cy="2382982"/>
            <wp:effectExtent l="0" t="0" r="7620" b="0"/>
            <wp:docPr id="10" name="Picture 1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ar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774" cy="24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FC5A20E" w14:textId="518BC32C" w:rsidR="00BE2882" w:rsidRPr="00D2244A" w:rsidRDefault="00071224">
      <w:pPr>
        <w:rPr>
          <w:rFonts w:ascii="Times New Roman" w:hAnsi="Times New Roman" w:cs="Times New Roman"/>
          <w:noProof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                        </w:t>
      </w: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A2910A" wp14:editId="5157370C">
            <wp:extent cx="4156363" cy="2957535"/>
            <wp:effectExtent l="0" t="0" r="0" b="0"/>
            <wp:docPr id="11" name="Picture 1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a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911" cy="297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B5E53" w14:textId="0EAFD75A" w:rsidR="00F541E4" w:rsidRPr="00D2244A" w:rsidRDefault="00F541E4" w:rsidP="00F541E4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0AE547F4" w14:textId="19060E38" w:rsidR="00F541E4" w:rsidRPr="00D2244A" w:rsidRDefault="00F541E4" w:rsidP="00F541E4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636EEA0F" w14:textId="31163597" w:rsidR="00F541E4" w:rsidRPr="00D2244A" w:rsidRDefault="00F541E4" w:rsidP="00D2244A">
      <w:pPr>
        <w:rPr>
          <w:rFonts w:ascii="Times New Roman" w:hAnsi="Times New Roman" w:cs="Times New Roman"/>
          <w:noProof/>
          <w:sz w:val="24"/>
          <w:szCs w:val="24"/>
        </w:rPr>
      </w:pPr>
    </w:p>
    <w:p w14:paraId="3C12AA29" w14:textId="3316CB99" w:rsidR="00F541E4" w:rsidRPr="00D2244A" w:rsidRDefault="00F541E4" w:rsidP="00F541E4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4D19691B" w14:textId="58030CBA" w:rsidR="00F541E4" w:rsidRPr="00D2244A" w:rsidRDefault="00F541E4" w:rsidP="00F541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>A. From first graph we see that number of people who have attempted the survey are more from Urban than Rural locality.</w:t>
      </w:r>
    </w:p>
    <w:p w14:paraId="62E21E0D" w14:textId="607862E4" w:rsidR="00F541E4" w:rsidRPr="00D2244A" w:rsidRDefault="00F541E4" w:rsidP="00F541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>B. From the second graph we see that the most people have either completed or are doing the Graduate.</w:t>
      </w:r>
    </w:p>
    <w:p w14:paraId="71A09E0A" w14:textId="6A5EA7EF" w:rsidR="005B671D" w:rsidRPr="00D2244A" w:rsidRDefault="003E3275" w:rsidP="005B671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C. </w:t>
      </w:r>
      <w:r w:rsidR="005B671D" w:rsidRPr="00D2244A">
        <w:rPr>
          <w:rFonts w:ascii="Times New Roman" w:hAnsi="Times New Roman" w:cs="Times New Roman"/>
          <w:sz w:val="24"/>
          <w:szCs w:val="24"/>
        </w:rPr>
        <w:t>The number of people who do not prefer Home Remedies seem to be equal in those who are educated up to High School and Post Graduate.</w:t>
      </w:r>
    </w:p>
    <w:p w14:paraId="255F4CAD" w14:textId="0E28F2AE" w:rsidR="00F541E4" w:rsidRPr="00D2244A" w:rsidRDefault="00F541E4" w:rsidP="00F541E4">
      <w:pPr>
        <w:rPr>
          <w:rFonts w:ascii="Times New Roman" w:hAnsi="Times New Roman" w:cs="Times New Roman"/>
          <w:noProof/>
          <w:sz w:val="24"/>
          <w:szCs w:val="24"/>
        </w:rPr>
      </w:pPr>
    </w:p>
    <w:p w14:paraId="6D86CDED" w14:textId="2928A321" w:rsidR="00F541E4" w:rsidRPr="00D2244A" w:rsidRDefault="00071224">
      <w:pPr>
        <w:rPr>
          <w:rFonts w:ascii="Times New Roman" w:hAnsi="Times New Roman" w:cs="Times New Roman"/>
          <w:noProof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517A19" wp14:editId="352081BA">
            <wp:extent cx="2715491" cy="2410058"/>
            <wp:effectExtent l="0" t="0" r="8890" b="9525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0872" cy="2512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41E4" w:rsidRPr="00D2244A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F541E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4E97CA" wp14:editId="53F29D38">
            <wp:extent cx="2606040" cy="2286821"/>
            <wp:effectExtent l="0" t="0" r="381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1306" cy="233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41E4" w:rsidRPr="00D2244A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</w:p>
    <w:p w14:paraId="1706E7DB" w14:textId="77777777" w:rsidR="005B671D" w:rsidRPr="00D2244A" w:rsidRDefault="005B671D">
      <w:pPr>
        <w:rPr>
          <w:rFonts w:ascii="Times New Roman" w:hAnsi="Times New Roman" w:cs="Times New Roman"/>
          <w:noProof/>
          <w:sz w:val="24"/>
          <w:szCs w:val="24"/>
        </w:rPr>
      </w:pPr>
    </w:p>
    <w:p w14:paraId="7AC418BD" w14:textId="57B6A9B0" w:rsidR="00071224" w:rsidRPr="00D2244A" w:rsidRDefault="00F541E4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                   </w:t>
      </w: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847C47" wp14:editId="5ADCA853">
            <wp:extent cx="4702277" cy="2660073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6153" cy="268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D74C0" w14:textId="77777777" w:rsidR="005B671D" w:rsidRPr="00D2244A" w:rsidRDefault="005B671D">
      <w:pPr>
        <w:rPr>
          <w:rFonts w:ascii="Times New Roman" w:hAnsi="Times New Roman" w:cs="Times New Roman"/>
          <w:sz w:val="24"/>
          <w:szCs w:val="24"/>
        </w:rPr>
      </w:pPr>
    </w:p>
    <w:p w14:paraId="67187729" w14:textId="77777777" w:rsidR="005B671D" w:rsidRPr="00D2244A" w:rsidRDefault="005B671D">
      <w:pPr>
        <w:rPr>
          <w:rFonts w:ascii="Times New Roman" w:hAnsi="Times New Roman" w:cs="Times New Roman"/>
          <w:sz w:val="24"/>
          <w:szCs w:val="24"/>
        </w:rPr>
      </w:pPr>
    </w:p>
    <w:p w14:paraId="120C8258" w14:textId="77777777" w:rsidR="005B671D" w:rsidRPr="00D2244A" w:rsidRDefault="005B671D">
      <w:pPr>
        <w:rPr>
          <w:rFonts w:ascii="Times New Roman" w:hAnsi="Times New Roman" w:cs="Times New Roman"/>
          <w:sz w:val="24"/>
          <w:szCs w:val="24"/>
        </w:rPr>
      </w:pPr>
    </w:p>
    <w:p w14:paraId="34730883" w14:textId="77777777" w:rsidR="005B671D" w:rsidRPr="00D2244A" w:rsidRDefault="005B671D">
      <w:pPr>
        <w:rPr>
          <w:rFonts w:ascii="Times New Roman" w:hAnsi="Times New Roman" w:cs="Times New Roman"/>
          <w:sz w:val="24"/>
          <w:szCs w:val="24"/>
        </w:rPr>
      </w:pPr>
    </w:p>
    <w:p w14:paraId="743B0718" w14:textId="304A82A7" w:rsidR="00242CED" w:rsidRPr="00D2244A" w:rsidRDefault="00A6761C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49D67AD" wp14:editId="278BA45D">
                <wp:simplePos x="0" y="0"/>
                <wp:positionH relativeFrom="column">
                  <wp:posOffset>3719368</wp:posOffset>
                </wp:positionH>
                <wp:positionV relativeFrom="paragraph">
                  <wp:posOffset>2534978</wp:posOffset>
                </wp:positionV>
                <wp:extent cx="2590165" cy="1884045"/>
                <wp:effectExtent l="0" t="0" r="19685" b="2095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165" cy="1884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41B04" w14:textId="52224D64" w:rsidR="00FB09D5" w:rsidRPr="00FB09D5" w:rsidRDefault="00FB09D5" w:rsidP="007E0FFD"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r>
                              <w:t xml:space="preserve"> – Slightly Positively/Right skewed</w:t>
                            </w:r>
                          </w:p>
                          <w:p w14:paraId="77A21C37" w14:textId="572EC824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</w:t>
                            </w:r>
                          </w:p>
                          <w:p w14:paraId="1B2CB0A7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1C81B4DC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  <w:p w14:paraId="37042C9F" w14:textId="77777777" w:rsidR="007E0FFD" w:rsidRDefault="007E0FFD" w:rsidP="007E0F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9D67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2.85pt;margin-top:199.6pt;width:203.95pt;height:148.3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">
                <v:textbox>
                  <w:txbxContent>
                    <w:p w14:paraId="59A41B04" w14:textId="52224D64" w:rsidR="00FB09D5" w:rsidRPr="00FB09D5" w:rsidRDefault="00FB09D5" w:rsidP="007E0FFD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Slightly Positively/Right skewed</w:t>
                      </w:r>
                    </w:p>
                    <w:p w14:paraId="77A21C37" w14:textId="572EC824" w:rsidR="007E0FFD" w:rsidRDefault="007E0FFD" w:rsidP="007E0FF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</w:t>
                      </w:r>
                    </w:p>
                    <w:p w14:paraId="1B2CB0A7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1C81B4DC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  <w:p w14:paraId="37042C9F" w14:textId="77777777" w:rsidR="007E0FFD" w:rsidRDefault="007E0FFD" w:rsidP="007E0FFD"/>
                  </w:txbxContent>
                </v:textbox>
                <w10:wrap type="square"/>
              </v:shape>
            </w:pict>
          </mc:Fallback>
        </mc:AlternateContent>
      </w:r>
      <w:r w:rsidR="007E0FFD" w:rsidRPr="00D2244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E594C5" wp14:editId="7A594F69">
                <wp:simplePos x="0" y="0"/>
                <wp:positionH relativeFrom="column">
                  <wp:posOffset>3740150</wp:posOffset>
                </wp:positionH>
                <wp:positionV relativeFrom="paragraph">
                  <wp:posOffset>4859944</wp:posOffset>
                </wp:positionV>
                <wp:extent cx="2590165" cy="2029460"/>
                <wp:effectExtent l="0" t="0" r="19685" b="279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165" cy="202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8360C5" w14:textId="4F276B44" w:rsidR="00A6761C" w:rsidRDefault="007E0FFD" w:rsidP="00A6761C"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r>
                              <w:t xml:space="preserve"> – </w:t>
                            </w:r>
                            <w:r w:rsidR="00A6761C">
                              <w:t>Slightly Negatively / Left skewed</w:t>
                            </w:r>
                          </w:p>
                          <w:p w14:paraId="364B015F" w14:textId="363E133E" w:rsidR="00FB09D5" w:rsidRDefault="00FB09D5" w:rsidP="00A6761C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. </w:t>
                            </w:r>
                          </w:p>
                          <w:p w14:paraId="71AC7CAE" w14:textId="7E2447CB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0138050B" w14:textId="0957A2B5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outlier</w:t>
                            </w:r>
                            <w:r w:rsidR="00A6761C">
                              <w:t>s</w:t>
                            </w:r>
                          </w:p>
                          <w:p w14:paraId="5D2624C7" w14:textId="77777777" w:rsidR="007E0FFD" w:rsidRDefault="007E0FFD" w:rsidP="007E0F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594C5" id="_x0000_s1027" type="#_x0000_t202" style="position:absolute;margin-left:294.5pt;margin-top:382.65pt;width:203.95pt;height:159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">
                <v:textbox>
                  <w:txbxContent>
                    <w:p w14:paraId="4F8360C5" w14:textId="4F276B44" w:rsidR="00A6761C" w:rsidRDefault="007E0FFD" w:rsidP="00A6761C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</w:t>
                      </w:r>
                      <w:r w:rsidR="00A6761C">
                        <w:t>Slightly Negatively / Left skewed</w:t>
                      </w:r>
                    </w:p>
                    <w:p w14:paraId="364B015F" w14:textId="363E133E" w:rsidR="00FB09D5" w:rsidRDefault="00FB09D5" w:rsidP="00A6761C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. </w:t>
                      </w:r>
                    </w:p>
                    <w:p w14:paraId="71AC7CAE" w14:textId="7E2447CB" w:rsidR="007E0FFD" w:rsidRDefault="007E0FFD" w:rsidP="007E0FF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0138050B" w14:textId="0957A2B5" w:rsidR="007E0FFD" w:rsidRDefault="007E0FFD" w:rsidP="007E0FF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outlier</w:t>
                      </w:r>
                      <w:r w:rsidR="00A6761C">
                        <w:t>s</w:t>
                      </w:r>
                    </w:p>
                    <w:p w14:paraId="5D2624C7" w14:textId="77777777" w:rsidR="007E0FFD" w:rsidRDefault="007E0FFD" w:rsidP="007E0FFD"/>
                  </w:txbxContent>
                </v:textbox>
                <w10:wrap type="square"/>
              </v:shape>
            </w:pict>
          </mc:Fallback>
        </mc:AlternateContent>
      </w:r>
      <w:r w:rsidR="007E0FFD" w:rsidRPr="00D2244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B3F01E" wp14:editId="461E1FAF">
                <wp:simplePos x="0" y="0"/>
                <wp:positionH relativeFrom="column">
                  <wp:posOffset>3740150</wp:posOffset>
                </wp:positionH>
                <wp:positionV relativeFrom="paragraph">
                  <wp:posOffset>55245</wp:posOffset>
                </wp:positionV>
                <wp:extent cx="2590165" cy="2029460"/>
                <wp:effectExtent l="0" t="0" r="1968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165" cy="202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596E6" w14:textId="52D036F0" w:rsidR="00FB09D5" w:rsidRPr="00FB09D5" w:rsidRDefault="00FB09D5" w:rsidP="007E0FFD"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r>
                              <w:t xml:space="preserve"> – Almost Normally distributed</w:t>
                            </w:r>
                          </w:p>
                          <w:p w14:paraId="1EA90E0E" w14:textId="31001014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. Has an outlier</w:t>
                            </w:r>
                          </w:p>
                          <w:p w14:paraId="063131D3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285113D1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  <w:p w14:paraId="6CE7415E" w14:textId="123E0E6E" w:rsidR="007E0FFD" w:rsidRDefault="007E0F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3F01E" id="_x0000_s1028" type="#_x0000_t202" style="position:absolute;margin-left:294.5pt;margin-top:4.35pt;width:203.95pt;height:159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">
                <v:textbox>
                  <w:txbxContent>
                    <w:p w14:paraId="6A7596E6" w14:textId="52D036F0" w:rsidR="00FB09D5" w:rsidRPr="00FB09D5" w:rsidRDefault="00FB09D5" w:rsidP="007E0FFD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Almost Normally distributed</w:t>
                      </w:r>
                    </w:p>
                    <w:p w14:paraId="1EA90E0E" w14:textId="31001014" w:rsidR="007E0FFD" w:rsidRDefault="007E0FFD" w:rsidP="007E0FF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. Has an outlier</w:t>
                      </w:r>
                    </w:p>
                    <w:p w14:paraId="063131D3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285113D1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  <w:p w14:paraId="6CE7415E" w14:textId="123E0E6E" w:rsidR="007E0FFD" w:rsidRDefault="007E0FFD"/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C3F7F2" wp14:editId="4373AABF">
            <wp:extent cx="3554095" cy="2441893"/>
            <wp:effectExtent l="0" t="0" r="8255" b="0"/>
            <wp:docPr id="13" name="Picture 1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972" cy="255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33C761" wp14:editId="595762AF">
            <wp:extent cx="3554192" cy="2348345"/>
            <wp:effectExtent l="0" t="0" r="8255" b="0"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652" cy="2388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7EA75E" wp14:editId="6A243E6A">
            <wp:extent cx="3581400" cy="2403428"/>
            <wp:effectExtent l="0" t="0" r="0" b="0"/>
            <wp:docPr id="38" name="Picture 3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box and whiske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0858" cy="243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CED"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5D332C2" wp14:editId="13F69CB5">
                <wp:simplePos x="0" y="0"/>
                <wp:positionH relativeFrom="column">
                  <wp:posOffset>3818255</wp:posOffset>
                </wp:positionH>
                <wp:positionV relativeFrom="paragraph">
                  <wp:posOffset>167640</wp:posOffset>
                </wp:positionV>
                <wp:extent cx="2479675" cy="1689735"/>
                <wp:effectExtent l="0" t="0" r="15875" b="2476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1689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E7398C" w14:textId="77777777" w:rsidR="00FB09D5" w:rsidRDefault="00242CED" w:rsidP="00FB09D5">
                            <w:pPr>
                              <w:rPr>
                                <w:b/>
                                <w:bCs/>
                              </w:rPr>
                            </w:pPr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r>
                              <w:t xml:space="preserve"> – </w:t>
                            </w:r>
                            <w:r w:rsidR="00A6761C">
                              <w:t>Slightly Negatively / Left skewed</w:t>
                            </w:r>
                            <w:r w:rsidR="00FB09D5" w:rsidRPr="00FB09D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58B059FA" w14:textId="4F985A69" w:rsidR="00242CED" w:rsidRDefault="00FB09D5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 </w:t>
                            </w:r>
                          </w:p>
                          <w:p w14:paraId="0078A849" w14:textId="63AF8E58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  <w:r w:rsidR="00A6761C">
                              <w:t>. Has an outlier</w:t>
                            </w:r>
                          </w:p>
                          <w:p w14:paraId="2A94D745" w14:textId="2B549DDE" w:rsidR="00242CED" w:rsidRDefault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</w:t>
                            </w:r>
                            <w:r w:rsidR="00A6761C">
                              <w:t>Almost Normally distribu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D332C2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300.65pt;margin-top:13.2pt;width:195.25pt;height:133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">
                <v:textbox>
                  <w:txbxContent>
                    <w:p w14:paraId="09E7398C" w14:textId="77777777" w:rsidR="00FB09D5" w:rsidRDefault="00242CED" w:rsidP="00FB09D5">
                      <w:pPr>
                        <w:rPr>
                          <w:b/>
                          <w:bCs/>
                        </w:rPr>
                      </w:pPr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r>
                        <w:t xml:space="preserve"> – </w:t>
                      </w:r>
                      <w:r w:rsidR="00A6761C">
                        <w:t>Slightly Negatively / Left skewed</w:t>
                      </w:r>
                      <w:r w:rsidR="00FB09D5" w:rsidRPr="00FB09D5"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58B059FA" w14:textId="4F985A69" w:rsidR="00242CED" w:rsidRDefault="00FB09D5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 </w:t>
                      </w:r>
                    </w:p>
                    <w:p w14:paraId="0078A849" w14:textId="63AF8E58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  <w:r w:rsidR="00A6761C">
                        <w:t>. Has an outlier</w:t>
                      </w:r>
                    </w:p>
                    <w:p w14:paraId="2A94D745" w14:textId="2B549DDE" w:rsidR="00242CED" w:rsidRDefault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</w:t>
                      </w:r>
                      <w:r w:rsidR="00A6761C">
                        <w:t>Almost Normally distribut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F1C570" wp14:editId="61582A1D">
            <wp:extent cx="3574473" cy="2377998"/>
            <wp:effectExtent l="0" t="0" r="6985" b="3810"/>
            <wp:docPr id="39" name="Picture 3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box and whisk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7671" cy="240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CED"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FFB5C98" wp14:editId="03438932">
                <wp:simplePos x="0" y="0"/>
                <wp:positionH relativeFrom="column">
                  <wp:posOffset>3754120</wp:posOffset>
                </wp:positionH>
                <wp:positionV relativeFrom="paragraph">
                  <wp:posOffset>2507615</wp:posOffset>
                </wp:positionV>
                <wp:extent cx="2493010" cy="1939290"/>
                <wp:effectExtent l="0" t="0" r="21590" b="2286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010" cy="1939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F9043" w14:textId="5373658F" w:rsidR="00FB09D5" w:rsidRPr="00FB09D5" w:rsidRDefault="00FB09D5" w:rsidP="00242CED"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r>
                              <w:t xml:space="preserve"> – Slightly Positively/Right skewed.</w:t>
                            </w:r>
                          </w:p>
                          <w:p w14:paraId="1D38CD0B" w14:textId="589BED68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. </w:t>
                            </w:r>
                          </w:p>
                          <w:p w14:paraId="6504578C" w14:textId="111520D2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35CCB8FD" w14:textId="68391A73" w:rsidR="00242CED" w:rsidRDefault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B5C98" id="_x0000_s1030" type="#_x0000_t202" style="position:absolute;margin-left:295.6pt;margin-top:197.45pt;width:196.3pt;height:152.7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">
                <v:textbox>
                  <w:txbxContent>
                    <w:p w14:paraId="70EF9043" w14:textId="5373658F" w:rsidR="00FB09D5" w:rsidRPr="00FB09D5" w:rsidRDefault="00FB09D5" w:rsidP="00242CED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Slightly Positively/Right skewed.</w:t>
                      </w:r>
                    </w:p>
                    <w:p w14:paraId="1D38CD0B" w14:textId="589BED68" w:rsidR="00242CED" w:rsidRDefault="00242CED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. </w:t>
                      </w:r>
                    </w:p>
                    <w:p w14:paraId="6504578C" w14:textId="111520D2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35CCB8FD" w14:textId="68391A73" w:rsidR="00242CED" w:rsidRDefault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593289" wp14:editId="0C7EECA0">
            <wp:extent cx="3539836" cy="2354955"/>
            <wp:effectExtent l="0" t="0" r="3810" b="7620"/>
            <wp:docPr id="40" name="Picture 4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box and whisker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5773" cy="2385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CED"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EAC418E" wp14:editId="7F6EC690">
                <wp:simplePos x="0" y="0"/>
                <wp:positionH relativeFrom="column">
                  <wp:posOffset>3775075</wp:posOffset>
                </wp:positionH>
                <wp:positionV relativeFrom="paragraph">
                  <wp:posOffset>4834659</wp:posOffset>
                </wp:positionV>
                <wp:extent cx="2451735" cy="2091690"/>
                <wp:effectExtent l="0" t="0" r="24765" b="2286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1735" cy="2091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2DCA9" w14:textId="377E599B" w:rsidR="00FB09D5" w:rsidRPr="00FB09D5" w:rsidRDefault="00FB09D5" w:rsidP="00242CED"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r>
                              <w:t xml:space="preserve"> – Negatively / Left skewed</w:t>
                            </w:r>
                          </w:p>
                          <w:p w14:paraId="2E39BF91" w14:textId="2350A125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</w:t>
                            </w:r>
                            <w:r w:rsidR="00A6761C">
                              <w:t>Almost Normally distributed</w:t>
                            </w:r>
                          </w:p>
                          <w:p w14:paraId="04D4ADB8" w14:textId="0D14D895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6E1918B9" w14:textId="49DE0B53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</w:t>
                            </w:r>
                            <w:r w:rsidR="00A6761C">
                              <w:t xml:space="preserve">Slightly </w:t>
                            </w:r>
                            <w:r>
                              <w:t>skewed. Has an outlier</w:t>
                            </w:r>
                          </w:p>
                          <w:p w14:paraId="178C18E9" w14:textId="76F3A9F3" w:rsidR="00242CED" w:rsidRDefault="00242C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C418E" id="_x0000_s1031" type="#_x0000_t202" style="position:absolute;margin-left:297.25pt;margin-top:380.7pt;width:193.05pt;height:164.7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">
                <v:textbox>
                  <w:txbxContent>
                    <w:p w14:paraId="6742DCA9" w14:textId="377E599B" w:rsidR="00FB09D5" w:rsidRPr="00FB09D5" w:rsidRDefault="00FB09D5" w:rsidP="00242CED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Negatively / Left skewed</w:t>
                      </w:r>
                    </w:p>
                    <w:p w14:paraId="2E39BF91" w14:textId="2350A125" w:rsidR="00242CED" w:rsidRDefault="00242CED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</w:t>
                      </w:r>
                      <w:r w:rsidR="00A6761C">
                        <w:t>Almost Normally distributed</w:t>
                      </w:r>
                    </w:p>
                    <w:p w14:paraId="04D4ADB8" w14:textId="0D14D895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6E1918B9" w14:textId="49DE0B53" w:rsidR="00242CED" w:rsidRDefault="00242CED" w:rsidP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</w:t>
                      </w:r>
                      <w:r w:rsidR="00A6761C">
                        <w:t xml:space="preserve">Slightly </w:t>
                      </w:r>
                      <w:r>
                        <w:t>skewed. Has an outlier</w:t>
                      </w:r>
                    </w:p>
                    <w:p w14:paraId="178C18E9" w14:textId="76F3A9F3" w:rsidR="00242CED" w:rsidRDefault="00242CED"/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3E2583" wp14:editId="5C99ABA3">
            <wp:extent cx="3525982" cy="2345739"/>
            <wp:effectExtent l="0" t="0" r="0" b="0"/>
            <wp:docPr id="41" name="Picture 4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box and whiske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4791" cy="237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A1E51" w14:textId="6C7920B1" w:rsidR="00314200" w:rsidRPr="00D2244A" w:rsidRDefault="00242CED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1E40518" wp14:editId="36DCC4D6">
                <wp:simplePos x="0" y="0"/>
                <wp:positionH relativeFrom="column">
                  <wp:posOffset>3934460</wp:posOffset>
                </wp:positionH>
                <wp:positionV relativeFrom="paragraph">
                  <wp:posOffset>55245</wp:posOffset>
                </wp:positionV>
                <wp:extent cx="2375535" cy="2119630"/>
                <wp:effectExtent l="0" t="0" r="24765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535" cy="2119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AEACF" w14:textId="77777777" w:rsidR="00FB09D5" w:rsidRDefault="00FB09D5" w:rsidP="00FB09D5"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r>
                              <w:t xml:space="preserve"> – Almost Normally distributed</w:t>
                            </w:r>
                          </w:p>
                          <w:p w14:paraId="2CF6B53D" w14:textId="73C58E4A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. </w:t>
                            </w:r>
                          </w:p>
                          <w:p w14:paraId="2D16EE18" w14:textId="638B4286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</w:t>
                            </w:r>
                            <w:r w:rsidR="00A6761C">
                              <w:t>–</w:t>
                            </w:r>
                            <w:r>
                              <w:t xml:space="preserve"> </w:t>
                            </w:r>
                            <w:r w:rsidR="00A6761C">
                              <w:t xml:space="preserve">Highly </w:t>
                            </w:r>
                            <w:r>
                              <w:t>Negatively / Left skewed</w:t>
                            </w:r>
                          </w:p>
                          <w:p w14:paraId="63B8DC6B" w14:textId="77777777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  <w:p w14:paraId="5EA9DBD0" w14:textId="69E565C7" w:rsidR="00242CED" w:rsidRDefault="00242C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40518" id="_x0000_s1032" type="#_x0000_t202" style="position:absolute;margin-left:309.8pt;margin-top:4.35pt;width:187.05pt;height:166.9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">
                <v:textbox>
                  <w:txbxContent>
                    <w:p w14:paraId="12DAEACF" w14:textId="77777777" w:rsidR="00FB09D5" w:rsidRDefault="00FB09D5" w:rsidP="00FB09D5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Almost Normally distributed</w:t>
                      </w:r>
                    </w:p>
                    <w:p w14:paraId="2CF6B53D" w14:textId="73C58E4A" w:rsidR="00242CED" w:rsidRDefault="00242CED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. </w:t>
                      </w:r>
                    </w:p>
                    <w:p w14:paraId="2D16EE18" w14:textId="638B4286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</w:t>
                      </w:r>
                      <w:r w:rsidR="00A6761C">
                        <w:t>–</w:t>
                      </w:r>
                      <w:r>
                        <w:t xml:space="preserve"> </w:t>
                      </w:r>
                      <w:r w:rsidR="00A6761C">
                        <w:t xml:space="preserve">Highly </w:t>
                      </w:r>
                      <w:r>
                        <w:t>Negatively / Left skewed</w:t>
                      </w:r>
                    </w:p>
                    <w:p w14:paraId="63B8DC6B" w14:textId="77777777" w:rsidR="00242CED" w:rsidRDefault="00242CED" w:rsidP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  <w:p w14:paraId="5EA9DBD0" w14:textId="69E565C7" w:rsidR="00242CED" w:rsidRDefault="00242CED"/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911BF9" wp14:editId="3448C52B">
            <wp:extent cx="3803073" cy="2530079"/>
            <wp:effectExtent l="0" t="0" r="6985" b="3810"/>
            <wp:docPr id="42" name="Picture 4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, box and whisker char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506" cy="254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C3E3A4B" wp14:editId="69F9BDE4">
                <wp:simplePos x="0" y="0"/>
                <wp:positionH relativeFrom="column">
                  <wp:posOffset>3955415</wp:posOffset>
                </wp:positionH>
                <wp:positionV relativeFrom="paragraph">
                  <wp:posOffset>2632075</wp:posOffset>
                </wp:positionV>
                <wp:extent cx="2362200" cy="2077720"/>
                <wp:effectExtent l="0" t="0" r="19050" b="1778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2077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955B0" w14:textId="77777777" w:rsidR="00FB09D5" w:rsidRDefault="00FB09D5" w:rsidP="00FB09D5"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r>
                              <w:t xml:space="preserve"> – Negatively / Left skewed</w:t>
                            </w:r>
                          </w:p>
                          <w:p w14:paraId="122C44AD" w14:textId="021A55EB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</w:t>
                            </w:r>
                            <w:r w:rsidR="00A6761C">
                              <w:t>Almost Normally distributed</w:t>
                            </w:r>
                          </w:p>
                          <w:p w14:paraId="64D67A4E" w14:textId="145F198D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</w:t>
                            </w:r>
                            <w:r w:rsidR="00A6761C">
                              <w:t xml:space="preserve"> Highly</w:t>
                            </w:r>
                            <w:r>
                              <w:t xml:space="preserve"> Negatively / Left skewed</w:t>
                            </w:r>
                          </w:p>
                          <w:p w14:paraId="27C02D33" w14:textId="71B88E95" w:rsidR="00242CED" w:rsidRDefault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E3A4B" id="_x0000_s1033" type="#_x0000_t202" style="position:absolute;margin-left:311.45pt;margin-top:207.25pt;width:186pt;height:163.6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">
                <v:textbox>
                  <w:txbxContent>
                    <w:p w14:paraId="798955B0" w14:textId="77777777" w:rsidR="00FB09D5" w:rsidRDefault="00FB09D5" w:rsidP="00FB09D5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Negatively / Left skewed</w:t>
                      </w:r>
                    </w:p>
                    <w:p w14:paraId="122C44AD" w14:textId="021A55EB" w:rsidR="00242CED" w:rsidRDefault="00242CED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</w:t>
                      </w:r>
                      <w:r w:rsidR="00A6761C">
                        <w:t>Almost Normally distributed</w:t>
                      </w:r>
                    </w:p>
                    <w:p w14:paraId="64D67A4E" w14:textId="145F198D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</w:t>
                      </w:r>
                      <w:r w:rsidR="00A6761C">
                        <w:t xml:space="preserve"> Highly</w:t>
                      </w:r>
                      <w:r>
                        <w:t xml:space="preserve"> Negatively / Left skewed</w:t>
                      </w:r>
                    </w:p>
                    <w:p w14:paraId="27C02D33" w14:textId="71B88E95" w:rsidR="00242CED" w:rsidRDefault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DAA227" wp14:editId="28B565D3">
            <wp:extent cx="3782291" cy="2516254"/>
            <wp:effectExtent l="0" t="0" r="8890" b="0"/>
            <wp:docPr id="43" name="Picture 4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, box and whisk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236" cy="253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06CE" w14:textId="1E6E0D7C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7F081E37" w14:textId="757C31D1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38901949" w14:textId="0B26D0D3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6B25F72E" w14:textId="2A889952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556EB122" w14:textId="77777777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0261F556" w14:textId="77777777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3BC17CAC" w14:textId="472005C5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328A374D" w14:textId="3DD6405C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5F6FF16C" w14:textId="648D9A91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276FA0D1" w14:textId="00793A3C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45BBCE23" w14:textId="50DFF35A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3A879272" w14:textId="7E09F594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5F1F2A9F" w14:textId="49B2F957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721467CD" w14:textId="6AA5634B" w:rsidR="00E63237" w:rsidRPr="00D2244A" w:rsidRDefault="00DF7A95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70BFCB2" wp14:editId="2B5C09CA">
                <wp:simplePos x="0" y="0"/>
                <wp:positionH relativeFrom="column">
                  <wp:posOffset>4507018</wp:posOffset>
                </wp:positionH>
                <wp:positionV relativeFrom="paragraph">
                  <wp:posOffset>640926</wp:posOffset>
                </wp:positionV>
                <wp:extent cx="1616075" cy="1404620"/>
                <wp:effectExtent l="0" t="0" r="22225" b="2730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6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1BEC31" w14:textId="209C816B" w:rsidR="00DF7A95" w:rsidRDefault="00DF7A95">
                            <w:r>
                              <w:t>Irrespective of the age groups</w:t>
                            </w:r>
                            <w:r w:rsidR="00F62DAB">
                              <w:t>,</w:t>
                            </w:r>
                            <w:r>
                              <w:t xml:space="preserve"> majority of the people have used Home Remedies at least o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0BFCB2" id="_x0000_s1034" type="#_x0000_t202" style="position:absolute;margin-left:354.9pt;margin-top:50.45pt;width:127.2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">
                <v:textbox style="mso-fit-shape-to-text:t">
                  <w:txbxContent>
                    <w:p w14:paraId="471BEC31" w14:textId="209C816B" w:rsidR="00DF7A95" w:rsidRDefault="00DF7A95">
                      <w:r>
                        <w:t>Irrespective of the age groups</w:t>
                      </w:r>
                      <w:r w:rsidR="00F62DAB">
                        <w:t>,</w:t>
                      </w:r>
                      <w:r>
                        <w:t xml:space="preserve"> majority of the people have used Home Remedies at least o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63237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8AF40A" wp14:editId="57C11F43">
            <wp:extent cx="4279900" cy="2847297"/>
            <wp:effectExtent l="0" t="0" r="6350" b="0"/>
            <wp:docPr id="52" name="Picture 5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Chart, bar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518" cy="287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53FED" w14:textId="65DF1607" w:rsidR="00420F3A" w:rsidRPr="00D2244A" w:rsidRDefault="00DF7A95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18AA831" wp14:editId="1516A86D">
                <wp:simplePos x="0" y="0"/>
                <wp:positionH relativeFrom="column">
                  <wp:posOffset>4480984</wp:posOffset>
                </wp:positionH>
                <wp:positionV relativeFrom="paragraph">
                  <wp:posOffset>458893</wp:posOffset>
                </wp:positionV>
                <wp:extent cx="1653540" cy="1404620"/>
                <wp:effectExtent l="0" t="0" r="22860" b="1460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35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7A89D" w14:textId="21481951" w:rsidR="00DF7A95" w:rsidRDefault="00F62DAB">
                            <w:r>
                              <w:t>Irrespective of age groups, majority have used Kadha / Herbal Tea for cough and co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8AA831" id="_x0000_s1035" type="#_x0000_t202" style="position:absolute;margin-left:352.85pt;margin-top:36.15pt;width:130.2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">
                <v:textbox style="mso-fit-shape-to-text:t">
                  <w:txbxContent>
                    <w:p w14:paraId="0EA7A89D" w14:textId="21481951" w:rsidR="00DF7A95" w:rsidRDefault="00F62DAB">
                      <w:r>
                        <w:t>Irrespective of age groups, majority have used Kadha / Herbal Tea for cough and col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A5EE9D" wp14:editId="5AF9BE1B">
            <wp:extent cx="3878580" cy="2580311"/>
            <wp:effectExtent l="0" t="0" r="7620" b="0"/>
            <wp:docPr id="44" name="Picture 4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ba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258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DF483" w14:textId="2B5FDF47" w:rsidR="00420F3A" w:rsidRPr="00D2244A" w:rsidRDefault="00F62DA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8056ECD" wp14:editId="7E966217">
                <wp:simplePos x="0" y="0"/>
                <wp:positionH relativeFrom="column">
                  <wp:posOffset>4461933</wp:posOffset>
                </wp:positionH>
                <wp:positionV relativeFrom="paragraph">
                  <wp:posOffset>430107</wp:posOffset>
                </wp:positionV>
                <wp:extent cx="1718945" cy="1404620"/>
                <wp:effectExtent l="0" t="0" r="14605" b="2095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89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0959" w14:textId="65D27885" w:rsidR="00F62DAB" w:rsidRDefault="00F62DAB">
                            <w:r>
                              <w:t>Irrespective of age groups, majority have applied Turmeric (Haldi) on wounds/acne/pimp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056ECD" id="_x0000_s1036" type="#_x0000_t202" style="position:absolute;margin-left:351.35pt;margin-top:33.85pt;width:135.35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">
                <v:textbox style="mso-fit-shape-to-text:t">
                  <w:txbxContent>
                    <w:p w14:paraId="66000959" w14:textId="65D27885" w:rsidR="00F62DAB" w:rsidRDefault="00F62DAB">
                      <w:r>
                        <w:t>Irrespective of age groups, majority have</w:t>
                      </w:r>
                      <w:r>
                        <w:t xml:space="preserve"> applied Turmeric (Haldi) on wounds/acne/pimpl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D3BFE9" wp14:editId="498FA9E3">
            <wp:extent cx="3825622" cy="2545080"/>
            <wp:effectExtent l="0" t="0" r="3810" b="7620"/>
            <wp:docPr id="45" name="Picture 4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bar char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622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06908" w14:textId="7E4BFA90" w:rsidR="00420F3A" w:rsidRPr="00D2244A" w:rsidRDefault="00F62DA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6F2BF43" wp14:editId="344637FB">
                <wp:simplePos x="0" y="0"/>
                <wp:positionH relativeFrom="column">
                  <wp:posOffset>4487334</wp:posOffset>
                </wp:positionH>
                <wp:positionV relativeFrom="paragraph">
                  <wp:posOffset>482176</wp:posOffset>
                </wp:positionV>
                <wp:extent cx="1786255" cy="1404620"/>
                <wp:effectExtent l="0" t="0" r="23495" b="1397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6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3E1267" w14:textId="3D35634D" w:rsidR="00F62DAB" w:rsidRDefault="00F62DAB">
                            <w:r>
                              <w:t>Irrespective of age groups, majority have used Turmeric (Haldi) milk for Cough/Fever or even other general purpo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F2BF43" id="_x0000_s1037" type="#_x0000_t202" style="position:absolute;margin-left:353.35pt;margin-top:37.95pt;width:140.6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">
                <v:textbox style="mso-fit-shape-to-text:t">
                  <w:txbxContent>
                    <w:p w14:paraId="6A3E1267" w14:textId="3D35634D" w:rsidR="00F62DAB" w:rsidRDefault="00F62DAB">
                      <w:r>
                        <w:t>Irrespective of age groups, majority have used</w:t>
                      </w:r>
                      <w:r>
                        <w:t xml:space="preserve"> Turmeric (Haldi) milk for Cough/Fever or even other general purpos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29E60B" wp14:editId="69F427BC">
            <wp:extent cx="3886200" cy="2585381"/>
            <wp:effectExtent l="0" t="0" r="0" b="5715"/>
            <wp:docPr id="46" name="Picture 4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, bar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3664" cy="26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25C3" w14:textId="0BCFE69A" w:rsidR="00420F3A" w:rsidRPr="00D2244A" w:rsidRDefault="00F62DA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495CDB0" wp14:editId="2633C4F0">
                <wp:simplePos x="0" y="0"/>
                <wp:positionH relativeFrom="column">
                  <wp:posOffset>4452620</wp:posOffset>
                </wp:positionH>
                <wp:positionV relativeFrom="paragraph">
                  <wp:posOffset>443442</wp:posOffset>
                </wp:positionV>
                <wp:extent cx="1795145" cy="1404620"/>
                <wp:effectExtent l="0" t="0" r="14605" b="2095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51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96921" w14:textId="5D0644FF" w:rsidR="00F62DAB" w:rsidRDefault="00F62DAB">
                            <w:r>
                              <w:t>Irrespective of age groups, majority have used Hot water steam Cold / Sinus / Glowing sk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95CDB0" id="_x0000_s1038" type="#_x0000_t202" style="position:absolute;margin-left:350.6pt;margin-top:34.9pt;width:141.35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">
                <v:textbox style="mso-fit-shape-to-text:t">
                  <w:txbxContent>
                    <w:p w14:paraId="6F996921" w14:textId="5D0644FF" w:rsidR="00F62DAB" w:rsidRDefault="00F62DAB">
                      <w:r>
                        <w:t xml:space="preserve">Irrespective of age groups, majority have used </w:t>
                      </w:r>
                      <w:r>
                        <w:t>Hot water steam Cold / Sinus / Glowing sk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7212FE" wp14:editId="28052DD6">
            <wp:extent cx="3987800" cy="2652973"/>
            <wp:effectExtent l="0" t="0" r="0" b="0"/>
            <wp:docPr id="47" name="Picture 4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bar char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1590" cy="2662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7B927" w14:textId="43D8597A" w:rsidR="00420F3A" w:rsidRPr="00D2244A" w:rsidRDefault="00F62DA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04F39DF" wp14:editId="549912FE">
                <wp:simplePos x="0" y="0"/>
                <wp:positionH relativeFrom="column">
                  <wp:posOffset>4495800</wp:posOffset>
                </wp:positionH>
                <wp:positionV relativeFrom="paragraph">
                  <wp:posOffset>537210</wp:posOffset>
                </wp:positionV>
                <wp:extent cx="1539240" cy="1404620"/>
                <wp:effectExtent l="0" t="0" r="22860" b="1397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9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8E76F" w14:textId="4DD80095" w:rsidR="00F62DAB" w:rsidRDefault="00D4471B">
                            <w:r>
                              <w:t>Irrespective of age groups, majority have gargled with salty hot water for sore throa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4F39DF" id="_x0000_s1039" type="#_x0000_t202" style="position:absolute;margin-left:354pt;margin-top:42.3pt;width:121.2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">
                <v:textbox style="mso-fit-shape-to-text:t">
                  <w:txbxContent>
                    <w:p w14:paraId="5508E76F" w14:textId="4DD80095" w:rsidR="00F62DAB" w:rsidRDefault="00D4471B">
                      <w:r>
                        <w:t xml:space="preserve">Irrespective of age groups, majority have </w:t>
                      </w:r>
                      <w:r>
                        <w:t>gargled with salty hot water for sore throa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617467" wp14:editId="02A1D9B2">
            <wp:extent cx="4064000" cy="2703666"/>
            <wp:effectExtent l="0" t="0" r="0" b="1905"/>
            <wp:docPr id="48" name="Picture 4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, bar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0537" cy="2727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4864C" w14:textId="5162DC97" w:rsidR="00420F3A" w:rsidRPr="00D2244A" w:rsidRDefault="00D4471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6484584" wp14:editId="44C0EEDA">
                <wp:simplePos x="0" y="0"/>
                <wp:positionH relativeFrom="margin">
                  <wp:posOffset>4135177</wp:posOffset>
                </wp:positionH>
                <wp:positionV relativeFrom="paragraph">
                  <wp:posOffset>0</wp:posOffset>
                </wp:positionV>
                <wp:extent cx="2320290" cy="2500630"/>
                <wp:effectExtent l="0" t="0" r="22860" b="1397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0290" cy="2500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40F36" w14:textId="6CEE2F31" w:rsidR="00D4471B" w:rsidRDefault="0024573D">
                            <w:r>
                              <w:t>For all age groups except 21 – 35, the number of people using Aloe Vera / Onion Juice / Egg for hairs is almost equal to the number of people not using it.</w:t>
                            </w:r>
                          </w:p>
                          <w:p w14:paraId="08954B2A" w14:textId="58E42682" w:rsidR="0024573D" w:rsidRDefault="0024573D">
                            <w:r>
                              <w:t>But for age group 21 – 35, the number of people using it is more than those not using it.</w:t>
                            </w:r>
                          </w:p>
                          <w:p w14:paraId="43A631AD" w14:textId="0BC70BB6" w:rsidR="0024573D" w:rsidRDefault="0024573D">
                            <w:r>
                              <w:t xml:space="preserve">The reason behind this might be that </w:t>
                            </w:r>
                            <w:r w:rsidR="00225F20">
                              <w:t>it is</w:t>
                            </w:r>
                            <w:r>
                              <w:t xml:space="preserve"> a new age remedy and people (especially higher age groups) might not be much aware about 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84584" id="_x0000_s1040" type="#_x0000_t202" style="position:absolute;margin-left:325.6pt;margin-top:0;width:182.7pt;height:196.9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">
                <v:textbox>
                  <w:txbxContent>
                    <w:p w14:paraId="75540F36" w14:textId="6CEE2F31" w:rsidR="00D4471B" w:rsidRDefault="0024573D">
                      <w:r>
                        <w:t>For all age groups except 21 – 35, the number of people using Aloe Vera / Onion Juice / Egg for hairs is almost equal to the number of people not using it.</w:t>
                      </w:r>
                    </w:p>
                    <w:p w14:paraId="08954B2A" w14:textId="58E42682" w:rsidR="0024573D" w:rsidRDefault="0024573D">
                      <w:r>
                        <w:t>But for age group 21 – 35, the number of people using it is more than those not using it.</w:t>
                      </w:r>
                    </w:p>
                    <w:p w14:paraId="43A631AD" w14:textId="0BC70BB6" w:rsidR="0024573D" w:rsidRDefault="0024573D">
                      <w:r>
                        <w:t xml:space="preserve">The reason behind this might be that </w:t>
                      </w:r>
                      <w:r w:rsidR="00225F20">
                        <w:t>it is</w:t>
                      </w:r>
                      <w:r>
                        <w:t xml:space="preserve"> a new age remedy and people (especially higher age groups) might not be much aware about i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A3055F" wp14:editId="0591D706">
            <wp:extent cx="4003964" cy="2720340"/>
            <wp:effectExtent l="0" t="0" r="0" b="3810"/>
            <wp:docPr id="49" name="Picture 4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bar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116" cy="2734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B99AF" w14:textId="75B70C4D" w:rsidR="00700B0A" w:rsidRPr="00D2244A" w:rsidRDefault="0024573D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6A40491" wp14:editId="0D7596F7">
                <wp:simplePos x="0" y="0"/>
                <wp:positionH relativeFrom="column">
                  <wp:posOffset>4135120</wp:posOffset>
                </wp:positionH>
                <wp:positionV relativeFrom="paragraph">
                  <wp:posOffset>153497</wp:posOffset>
                </wp:positionV>
                <wp:extent cx="2230120" cy="2022475"/>
                <wp:effectExtent l="0" t="0" r="17780" b="1587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0120" cy="202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AADC9" w14:textId="74F946CC" w:rsidR="00225F20" w:rsidRDefault="00225F20" w:rsidP="00225F20">
                            <w:r>
                              <w:t>For the age groups Below 20 and 21-35, most people haven’t used Fennel seeds for Constipation.</w:t>
                            </w:r>
                          </w:p>
                          <w:p w14:paraId="1A143A6D" w14:textId="5D86C1D4" w:rsidR="00225F20" w:rsidRDefault="00225F20" w:rsidP="00225F20">
                            <w:r>
                              <w:t>For the age groups 36-60 and above 60, the number of people who used Fennel seeds is almost equal to those who do not.</w:t>
                            </w:r>
                          </w:p>
                          <w:p w14:paraId="15C6CC91" w14:textId="358DC41E" w:rsidR="00225F20" w:rsidRDefault="00225F20" w:rsidP="00225F20">
                            <w:r>
                              <w:t>This might be because Constipation is more prone in older generations.</w:t>
                            </w:r>
                          </w:p>
                          <w:p w14:paraId="087A7BE6" w14:textId="7EF9E1BD" w:rsidR="0024573D" w:rsidRDefault="002457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40491" id="_x0000_s1041" type="#_x0000_t202" style="position:absolute;margin-left:325.6pt;margin-top:12.1pt;width:175.6pt;height:159.2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">
                <v:textbox>
                  <w:txbxContent>
                    <w:p w14:paraId="4F4AADC9" w14:textId="74F946CC" w:rsidR="00225F20" w:rsidRDefault="00225F20" w:rsidP="00225F20">
                      <w:r>
                        <w:t xml:space="preserve">For the </w:t>
                      </w:r>
                      <w:r>
                        <w:t>age groups</w:t>
                      </w:r>
                      <w:r>
                        <w:t xml:space="preserve"> Below 20 and 21-35</w:t>
                      </w:r>
                      <w:r>
                        <w:t xml:space="preserve">, </w:t>
                      </w:r>
                      <w:r>
                        <w:t xml:space="preserve">most people </w:t>
                      </w:r>
                      <w:proofErr w:type="gramStart"/>
                      <w:r>
                        <w:t>haven’t</w:t>
                      </w:r>
                      <w:proofErr w:type="gramEnd"/>
                      <w:r>
                        <w:t xml:space="preserve"> used Fennel seeds for Constipation.</w:t>
                      </w:r>
                    </w:p>
                    <w:p w14:paraId="1A143A6D" w14:textId="5D86C1D4" w:rsidR="00225F20" w:rsidRDefault="00225F20" w:rsidP="00225F20">
                      <w:r>
                        <w:t>For the age groups 36-60 and above 60, the number of people who used Fennel seeds is almost equal to those who do not.</w:t>
                      </w:r>
                    </w:p>
                    <w:p w14:paraId="15C6CC91" w14:textId="358DC41E" w:rsidR="00225F20" w:rsidRDefault="00225F20" w:rsidP="00225F20">
                      <w:r>
                        <w:t>This might be because Constipation is more prone in older generations.</w:t>
                      </w:r>
                    </w:p>
                    <w:p w14:paraId="087A7BE6" w14:textId="7EF9E1BD" w:rsidR="0024573D" w:rsidRDefault="0024573D"/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B4CC05" wp14:editId="71B3596C">
            <wp:extent cx="4003675" cy="2880995"/>
            <wp:effectExtent l="0" t="0" r="0" b="0"/>
            <wp:docPr id="50" name="Picture 5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, bar 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6907" cy="288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333B" w14:textId="0A5FED12" w:rsidR="00700B0A" w:rsidRPr="00D2244A" w:rsidRDefault="00225F20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6AB6A11" wp14:editId="7453CEB0">
                <wp:simplePos x="0" y="0"/>
                <wp:positionH relativeFrom="column">
                  <wp:posOffset>4156075</wp:posOffset>
                </wp:positionH>
                <wp:positionV relativeFrom="paragraph">
                  <wp:posOffset>246380</wp:posOffset>
                </wp:positionV>
                <wp:extent cx="2216150" cy="1404620"/>
                <wp:effectExtent l="0" t="0" r="12700" b="2095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61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1648B" w14:textId="13A5D6F6" w:rsidR="00225F20" w:rsidRDefault="00225F20">
                            <w:r>
                              <w:t>For the age groups 21 and above, more people have used other uncommon remedies which wasn’t specified in the survey.</w:t>
                            </w:r>
                          </w:p>
                          <w:p w14:paraId="5C345EF3" w14:textId="119452F0" w:rsidR="00225F20" w:rsidRDefault="00225F20">
                            <w:r>
                              <w:t xml:space="preserve">For people Below 20, more people have used </w:t>
                            </w:r>
                            <w:r w:rsidR="00FB09D5">
                              <w:t>the common remedies mentioned in the surve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AB6A11" id="_x0000_s1042" type="#_x0000_t202" style="position:absolute;margin-left:327.25pt;margin-top:19.4pt;width:174.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">
                <v:textbox style="mso-fit-shape-to-text:t">
                  <w:txbxContent>
                    <w:p w14:paraId="7F71648B" w14:textId="13A5D6F6" w:rsidR="00225F20" w:rsidRDefault="00225F20">
                      <w:r>
                        <w:t xml:space="preserve">For the age groups 21 and above, more people have used other uncommon remedies which </w:t>
                      </w:r>
                      <w:proofErr w:type="gramStart"/>
                      <w:r>
                        <w:t>wasn’t</w:t>
                      </w:r>
                      <w:proofErr w:type="gramEnd"/>
                      <w:r>
                        <w:t xml:space="preserve"> specified in the survey.</w:t>
                      </w:r>
                    </w:p>
                    <w:p w14:paraId="5C345EF3" w14:textId="119452F0" w:rsidR="00225F20" w:rsidRDefault="00225F20">
                      <w:r>
                        <w:t xml:space="preserve">For people Below 20, more people have used </w:t>
                      </w:r>
                      <w:r w:rsidR="00FB09D5">
                        <w:t>the common remedies mentioned in the surve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6C8614" wp14:editId="465A795D">
            <wp:extent cx="4031673" cy="2682158"/>
            <wp:effectExtent l="0" t="0" r="6985" b="4445"/>
            <wp:docPr id="51" name="Picture 5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bar 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3744" cy="271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60F80" w14:textId="0B30A33B" w:rsidR="00B90329" w:rsidRPr="00D2244A" w:rsidRDefault="00A1749B" w:rsidP="00B9032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lastRenderedPageBreak/>
        <w:t xml:space="preserve">A. </w:t>
      </w:r>
      <w:r w:rsidR="00B90329" w:rsidRPr="00D2244A">
        <w:rPr>
          <w:rFonts w:ascii="Times New Roman" w:hAnsi="Times New Roman" w:cs="Times New Roman"/>
          <w:sz w:val="24"/>
          <w:szCs w:val="24"/>
        </w:rPr>
        <w:t>We can see that for Sore throat/Cough and Running Nose</w:t>
      </w:r>
      <w:r w:rsidR="000C7A61" w:rsidRPr="00D2244A">
        <w:rPr>
          <w:rFonts w:ascii="Times New Roman" w:hAnsi="Times New Roman" w:cs="Times New Roman"/>
          <w:sz w:val="24"/>
          <w:szCs w:val="24"/>
        </w:rPr>
        <w:t xml:space="preserve"> most people use Home Remedies</w:t>
      </w:r>
      <w:r w:rsidR="00C54C93"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9415E5" w:rsidRPr="00D2244A">
        <w:rPr>
          <w:rFonts w:ascii="Times New Roman" w:hAnsi="Times New Roman" w:cs="Times New Roman"/>
          <w:sz w:val="24"/>
          <w:szCs w:val="24"/>
        </w:rPr>
        <w:t>most of the time or sometimes even always.</w:t>
      </w:r>
    </w:p>
    <w:p w14:paraId="63239CAA" w14:textId="19E9D0AE" w:rsidR="00A1749B" w:rsidRPr="00D2244A" w:rsidRDefault="00A1749B" w:rsidP="00A1749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B. We can see that for Diarrhoea and Back/Joint pain most people prefer not to use Home Remedies </w:t>
      </w:r>
      <w:r w:rsidR="005C5DEA" w:rsidRPr="00D2244A">
        <w:rPr>
          <w:rFonts w:ascii="Times New Roman" w:hAnsi="Times New Roman" w:cs="Times New Roman"/>
          <w:sz w:val="24"/>
          <w:szCs w:val="24"/>
        </w:rPr>
        <w:t>(i.e. Never or Once in a while).</w:t>
      </w:r>
    </w:p>
    <w:p w14:paraId="39F75D35" w14:textId="61BF845B" w:rsidR="00C476F5" w:rsidRPr="00D2244A" w:rsidRDefault="00C476F5" w:rsidP="00A174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45898D" w14:textId="77777777" w:rsidR="00C476F5" w:rsidRPr="00D2244A" w:rsidRDefault="00C476F5" w:rsidP="00A174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689769" w14:textId="0576D87A" w:rsidR="00C602A2" w:rsidRPr="00D2244A" w:rsidRDefault="0084361D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F7C43E" wp14:editId="27D730C6">
            <wp:extent cx="6289431" cy="4197589"/>
            <wp:effectExtent l="0" t="0" r="0" b="0"/>
            <wp:docPr id="19" name="Picture 19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pie chart&#10;&#10;Description automatically generated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01" r="4552"/>
                    <a:stretch/>
                  </pic:blipFill>
                  <pic:spPr bwMode="auto">
                    <a:xfrm>
                      <a:off x="0" y="0"/>
                      <a:ext cx="6401603" cy="4272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B6ACE" w14:textId="3D1D3A4D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2552712B" w14:textId="66CC4640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45AFF7F7" w14:textId="0AC89C18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4D1904A2" w14:textId="53D3925E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76A2FFFB" w14:textId="6643263C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391EB4EC" w14:textId="6A0F9581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72E7528C" w14:textId="2F56B926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2D09BD0C" w14:textId="69A651D2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2C9DC4AD" w14:textId="3B8EDD17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3B39C1A0" w14:textId="081D3483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63742AA4" w14:textId="33A1F19C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66BEBC1F" w14:textId="77777777" w:rsidR="007C7423" w:rsidRPr="00D2244A" w:rsidRDefault="007C7423">
      <w:pPr>
        <w:rPr>
          <w:rFonts w:ascii="Times New Roman" w:hAnsi="Times New Roman" w:cs="Times New Roman"/>
          <w:sz w:val="24"/>
          <w:szCs w:val="24"/>
        </w:rPr>
      </w:pPr>
    </w:p>
    <w:p w14:paraId="233ACC72" w14:textId="2057722B" w:rsidR="001A39DD" w:rsidRPr="00D2244A" w:rsidRDefault="00C476F5" w:rsidP="00C476F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A. We can see that for </w:t>
      </w:r>
      <w:r w:rsidR="007C7423" w:rsidRPr="00D2244A">
        <w:rPr>
          <w:rFonts w:ascii="Times New Roman" w:hAnsi="Times New Roman" w:cs="Times New Roman"/>
          <w:sz w:val="24"/>
          <w:szCs w:val="24"/>
        </w:rPr>
        <w:t xml:space="preserve">both, </w:t>
      </w:r>
      <w:r w:rsidR="00DC74A8" w:rsidRPr="00D2244A">
        <w:rPr>
          <w:rFonts w:ascii="Times New Roman" w:hAnsi="Times New Roman" w:cs="Times New Roman"/>
          <w:sz w:val="24"/>
          <w:szCs w:val="24"/>
        </w:rPr>
        <w:t>Constipation and Headache</w:t>
      </w:r>
      <w:r w:rsidR="000864B9"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1A39DD" w:rsidRPr="00D2244A">
        <w:rPr>
          <w:rFonts w:ascii="Times New Roman" w:hAnsi="Times New Roman" w:cs="Times New Roman"/>
          <w:sz w:val="24"/>
          <w:szCs w:val="24"/>
        </w:rPr>
        <w:t>almost equal number of people</w:t>
      </w:r>
      <w:r w:rsidR="00DC74A8"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7C7423" w:rsidRPr="00D2244A">
        <w:rPr>
          <w:rFonts w:ascii="Times New Roman" w:hAnsi="Times New Roman" w:cs="Times New Roman"/>
          <w:sz w:val="24"/>
          <w:szCs w:val="24"/>
        </w:rPr>
        <w:t>prefer both, to use or not to use Home Remedies</w:t>
      </w:r>
    </w:p>
    <w:p w14:paraId="11738526" w14:textId="05065FA1" w:rsidR="00C476F5" w:rsidRPr="00D2244A" w:rsidRDefault="00C476F5" w:rsidP="007C742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B. We can see that for </w:t>
      </w:r>
      <w:r w:rsidR="00B121CF" w:rsidRPr="00D2244A">
        <w:rPr>
          <w:rFonts w:ascii="Times New Roman" w:hAnsi="Times New Roman" w:cs="Times New Roman"/>
          <w:sz w:val="24"/>
          <w:szCs w:val="24"/>
        </w:rPr>
        <w:t>Wounds/Minor Cuts and Bruises</w:t>
      </w:r>
      <w:r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B121CF" w:rsidRPr="00D2244A">
        <w:rPr>
          <w:rFonts w:ascii="Times New Roman" w:hAnsi="Times New Roman" w:cs="Times New Roman"/>
          <w:sz w:val="24"/>
          <w:szCs w:val="24"/>
        </w:rPr>
        <w:t>slig</w:t>
      </w:r>
      <w:r w:rsidR="00815DF4" w:rsidRPr="00D2244A">
        <w:rPr>
          <w:rFonts w:ascii="Times New Roman" w:hAnsi="Times New Roman" w:cs="Times New Roman"/>
          <w:sz w:val="24"/>
          <w:szCs w:val="24"/>
        </w:rPr>
        <w:t xml:space="preserve">htly </w:t>
      </w:r>
      <w:proofErr w:type="gramStart"/>
      <w:r w:rsidR="00815DF4" w:rsidRPr="00D2244A">
        <w:rPr>
          <w:rFonts w:ascii="Times New Roman" w:hAnsi="Times New Roman" w:cs="Times New Roman"/>
          <w:sz w:val="24"/>
          <w:szCs w:val="24"/>
        </w:rPr>
        <w:t>more</w:t>
      </w:r>
      <w:proofErr w:type="gramEnd"/>
      <w:r w:rsidR="00815DF4" w:rsidRPr="00D2244A">
        <w:rPr>
          <w:rFonts w:ascii="Times New Roman" w:hAnsi="Times New Roman" w:cs="Times New Roman"/>
          <w:sz w:val="24"/>
          <w:szCs w:val="24"/>
        </w:rPr>
        <w:t xml:space="preserve"> number of</w:t>
      </w:r>
      <w:r w:rsidRPr="00D2244A">
        <w:rPr>
          <w:rFonts w:ascii="Times New Roman" w:hAnsi="Times New Roman" w:cs="Times New Roman"/>
          <w:sz w:val="24"/>
          <w:szCs w:val="24"/>
        </w:rPr>
        <w:t xml:space="preserve"> people prefer to use Home Remedies</w:t>
      </w:r>
      <w:r w:rsidR="00815DF4" w:rsidRPr="00D2244A">
        <w:rPr>
          <w:rFonts w:ascii="Times New Roman" w:hAnsi="Times New Roman" w:cs="Times New Roman"/>
          <w:sz w:val="24"/>
          <w:szCs w:val="24"/>
        </w:rPr>
        <w:t>.</w:t>
      </w:r>
    </w:p>
    <w:p w14:paraId="1509DE5F" w14:textId="357E6FE1" w:rsidR="00815DF4" w:rsidRPr="00D2244A" w:rsidRDefault="00815DF4" w:rsidP="00815DF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C. We can see that for Sleeping problems or Nervousness </w:t>
      </w:r>
      <w:proofErr w:type="gramStart"/>
      <w:r w:rsidRPr="00D2244A">
        <w:rPr>
          <w:rFonts w:ascii="Times New Roman" w:hAnsi="Times New Roman" w:cs="Times New Roman"/>
          <w:sz w:val="24"/>
          <w:szCs w:val="24"/>
        </w:rPr>
        <w:t>more</w:t>
      </w:r>
      <w:proofErr w:type="gramEnd"/>
      <w:r w:rsidRPr="00D2244A">
        <w:rPr>
          <w:rFonts w:ascii="Times New Roman" w:hAnsi="Times New Roman" w:cs="Times New Roman"/>
          <w:sz w:val="24"/>
          <w:szCs w:val="24"/>
        </w:rPr>
        <w:t xml:space="preserve"> number of people prefer not to use Home Remedies.</w:t>
      </w:r>
    </w:p>
    <w:p w14:paraId="173843D8" w14:textId="56BDE425" w:rsidR="00C602A2" w:rsidRPr="00D2244A" w:rsidRDefault="00C602A2">
      <w:pPr>
        <w:rPr>
          <w:rFonts w:ascii="Times New Roman" w:hAnsi="Times New Roman" w:cs="Times New Roman"/>
          <w:sz w:val="24"/>
          <w:szCs w:val="24"/>
        </w:rPr>
      </w:pPr>
    </w:p>
    <w:p w14:paraId="46538EE8" w14:textId="02F94B43" w:rsidR="00C602A2" w:rsidRPr="00D2244A" w:rsidRDefault="0084361D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8308CB" wp14:editId="247ACD18">
            <wp:extent cx="6477147" cy="4343280"/>
            <wp:effectExtent l="0" t="0" r="0" b="635"/>
            <wp:docPr id="18" name="Picture 18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pie chart&#10;&#10;Description automatically generated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2"/>
                    <a:stretch/>
                  </pic:blipFill>
                  <pic:spPr bwMode="auto">
                    <a:xfrm>
                      <a:off x="0" y="0"/>
                      <a:ext cx="6514255" cy="4368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6FDCF2" w14:textId="77777777" w:rsidR="00815DF4" w:rsidRPr="00D2244A" w:rsidRDefault="00815DF4">
      <w:pPr>
        <w:rPr>
          <w:rFonts w:ascii="Times New Roman" w:hAnsi="Times New Roman" w:cs="Times New Roman"/>
          <w:sz w:val="24"/>
          <w:szCs w:val="24"/>
        </w:rPr>
      </w:pPr>
    </w:p>
    <w:p w14:paraId="5E7E9D1C" w14:textId="77777777" w:rsidR="00815DF4" w:rsidRPr="00D2244A" w:rsidRDefault="00815DF4">
      <w:pPr>
        <w:rPr>
          <w:rFonts w:ascii="Times New Roman" w:hAnsi="Times New Roman" w:cs="Times New Roman"/>
          <w:sz w:val="24"/>
          <w:szCs w:val="24"/>
        </w:rPr>
      </w:pPr>
    </w:p>
    <w:p w14:paraId="48D9E8EC" w14:textId="77777777" w:rsidR="00815DF4" w:rsidRPr="00D2244A" w:rsidRDefault="00815DF4">
      <w:pPr>
        <w:rPr>
          <w:rFonts w:ascii="Times New Roman" w:hAnsi="Times New Roman" w:cs="Times New Roman"/>
          <w:sz w:val="24"/>
          <w:szCs w:val="24"/>
        </w:rPr>
      </w:pPr>
    </w:p>
    <w:p w14:paraId="30C90C07" w14:textId="4A3BE0C8" w:rsidR="0084361D" w:rsidRPr="00D2244A" w:rsidRDefault="0084361D">
      <w:pPr>
        <w:rPr>
          <w:rFonts w:ascii="Times New Roman" w:hAnsi="Times New Roman" w:cs="Times New Roman"/>
          <w:sz w:val="24"/>
          <w:szCs w:val="24"/>
        </w:rPr>
      </w:pPr>
    </w:p>
    <w:p w14:paraId="2A7B4760" w14:textId="762B2F58" w:rsidR="00C602A2" w:rsidRPr="00D2244A" w:rsidRDefault="00C602A2">
      <w:pPr>
        <w:rPr>
          <w:rFonts w:ascii="Times New Roman" w:hAnsi="Times New Roman" w:cs="Times New Roman"/>
          <w:sz w:val="24"/>
          <w:szCs w:val="24"/>
        </w:rPr>
      </w:pPr>
    </w:p>
    <w:p w14:paraId="7B4D909A" w14:textId="6CA047A3" w:rsidR="00C602A2" w:rsidRPr="00D2244A" w:rsidRDefault="00C602A2">
      <w:pPr>
        <w:rPr>
          <w:rFonts w:ascii="Times New Roman" w:hAnsi="Times New Roman" w:cs="Times New Roman"/>
          <w:noProof/>
          <w:sz w:val="24"/>
          <w:szCs w:val="24"/>
        </w:rPr>
      </w:pPr>
    </w:p>
    <w:p w14:paraId="5BE92BC1" w14:textId="092BCF35" w:rsidR="00815DF4" w:rsidRPr="00D2244A" w:rsidRDefault="00815DF4">
      <w:pPr>
        <w:rPr>
          <w:rFonts w:ascii="Times New Roman" w:hAnsi="Times New Roman" w:cs="Times New Roman"/>
          <w:noProof/>
          <w:sz w:val="24"/>
          <w:szCs w:val="24"/>
        </w:rPr>
      </w:pPr>
    </w:p>
    <w:p w14:paraId="70B8DE19" w14:textId="7F2D479C" w:rsidR="00815DF4" w:rsidRPr="00D2244A" w:rsidRDefault="00815DF4">
      <w:pPr>
        <w:rPr>
          <w:rFonts w:ascii="Times New Roman" w:hAnsi="Times New Roman" w:cs="Times New Roman"/>
          <w:noProof/>
          <w:sz w:val="24"/>
          <w:szCs w:val="24"/>
        </w:rPr>
      </w:pPr>
    </w:p>
    <w:p w14:paraId="0F12A27C" w14:textId="77777777" w:rsidR="00927C39" w:rsidRPr="00D2244A" w:rsidRDefault="00927C39" w:rsidP="00404620">
      <w:pPr>
        <w:rPr>
          <w:rFonts w:ascii="Times New Roman" w:hAnsi="Times New Roman" w:cs="Times New Roman"/>
          <w:sz w:val="24"/>
          <w:szCs w:val="24"/>
        </w:rPr>
      </w:pPr>
    </w:p>
    <w:p w14:paraId="03F76164" w14:textId="5EDCB018" w:rsidR="00A87375" w:rsidRPr="00D2244A" w:rsidRDefault="00FB09D5" w:rsidP="00DF7A95">
      <w:pPr>
        <w:jc w:val="center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lastRenderedPageBreak/>
        <w:t xml:space="preserve">          </w:t>
      </w:r>
      <w:r w:rsidR="00DE38BA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33B6E4" wp14:editId="48E7BD11">
            <wp:extent cx="5162550" cy="4252838"/>
            <wp:effectExtent l="0" t="0" r="0" b="0"/>
            <wp:docPr id="30" name="Picture 30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pie chart&#10;&#10;Description automatically generated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37" r="21276" b="9586"/>
                    <a:stretch/>
                  </pic:blipFill>
                  <pic:spPr bwMode="auto">
                    <a:xfrm>
                      <a:off x="0" y="0"/>
                      <a:ext cx="5256545" cy="43302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544FC" w14:textId="77777777" w:rsidR="00DE38BA" w:rsidRPr="00D2244A" w:rsidRDefault="00DE38BA" w:rsidP="00DF7A95">
      <w:pPr>
        <w:jc w:val="center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5E5943" wp14:editId="6A8BC751">
            <wp:extent cx="6288088" cy="4438650"/>
            <wp:effectExtent l="0" t="0" r="0" b="0"/>
            <wp:docPr id="21" name="Picture 21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pie chart&#10;&#10;Description automatically generated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7" r="19097" b="14975"/>
                    <a:stretch/>
                  </pic:blipFill>
                  <pic:spPr bwMode="auto">
                    <a:xfrm>
                      <a:off x="0" y="0"/>
                      <a:ext cx="6382502" cy="4505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78059" w14:textId="14711406" w:rsidR="00DE38BA" w:rsidRPr="00D2244A" w:rsidRDefault="00A87375" w:rsidP="00FB09D5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19E167" wp14:editId="285E2C9C">
            <wp:extent cx="6126382" cy="4099560"/>
            <wp:effectExtent l="0" t="0" r="8255" b="0"/>
            <wp:docPr id="31" name="Picture 31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, pie chart&#10;&#10;Description automatically generated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37" r="18697" b="15903"/>
                    <a:stretch/>
                  </pic:blipFill>
                  <pic:spPr bwMode="auto">
                    <a:xfrm>
                      <a:off x="0" y="0"/>
                      <a:ext cx="6235016" cy="4172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99777F" w14:textId="24F1C94B" w:rsidR="00815DF4" w:rsidRPr="00D2244A" w:rsidRDefault="00FB09D5" w:rsidP="00D2244A">
      <w:pPr>
        <w:ind w:left="720"/>
        <w:jc w:val="right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 w:rsidR="00D2244A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DE38BA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41331A" wp14:editId="222DDE1D">
            <wp:extent cx="5372100" cy="4051642"/>
            <wp:effectExtent l="0" t="0" r="0" b="6350"/>
            <wp:docPr id="23" name="Picture 23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pie chart&#10;&#10;Description automatically generated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42" t="1639" r="21151" b="10430"/>
                    <a:stretch/>
                  </pic:blipFill>
                  <pic:spPr bwMode="auto">
                    <a:xfrm>
                      <a:off x="0" y="0"/>
                      <a:ext cx="5417780" cy="4086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15DF4" w:rsidRPr="00D224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66A53"/>
    <w:multiLevelType w:val="hybridMultilevel"/>
    <w:tmpl w:val="96969C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A71C42"/>
    <w:multiLevelType w:val="hybridMultilevel"/>
    <w:tmpl w:val="6166E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76368"/>
    <w:multiLevelType w:val="hybridMultilevel"/>
    <w:tmpl w:val="A0D82D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2045DB"/>
    <w:multiLevelType w:val="hybridMultilevel"/>
    <w:tmpl w:val="5E0C6DCA"/>
    <w:lvl w:ilvl="0" w:tplc="EFFC46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DC25AD"/>
    <w:multiLevelType w:val="hybridMultilevel"/>
    <w:tmpl w:val="A38CC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D40007"/>
    <w:multiLevelType w:val="hybridMultilevel"/>
    <w:tmpl w:val="57B413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04970"/>
    <w:multiLevelType w:val="hybridMultilevel"/>
    <w:tmpl w:val="A0D82D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D02320"/>
    <w:multiLevelType w:val="hybridMultilevel"/>
    <w:tmpl w:val="57B413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98179C"/>
    <w:multiLevelType w:val="hybridMultilevel"/>
    <w:tmpl w:val="2A988C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41420D"/>
    <w:multiLevelType w:val="hybridMultilevel"/>
    <w:tmpl w:val="8040B648"/>
    <w:lvl w:ilvl="0" w:tplc="96AE0E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8"/>
  </w:num>
  <w:num w:numId="7">
    <w:abstractNumId w:val="7"/>
  </w:num>
  <w:num w:numId="8">
    <w:abstractNumId w:val="2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TQ1MjM1MLOwsDBV0lEKTi0uzszPAykwqQUAom5LCSwAAAA="/>
  </w:docVars>
  <w:rsids>
    <w:rsidRoot w:val="00DC6BE3"/>
    <w:rsid w:val="00071224"/>
    <w:rsid w:val="000864B9"/>
    <w:rsid w:val="000C7A61"/>
    <w:rsid w:val="001A39DD"/>
    <w:rsid w:val="00225F20"/>
    <w:rsid w:val="00242CED"/>
    <w:rsid w:val="0024573D"/>
    <w:rsid w:val="002612FD"/>
    <w:rsid w:val="00314200"/>
    <w:rsid w:val="00374714"/>
    <w:rsid w:val="003E3275"/>
    <w:rsid w:val="00404620"/>
    <w:rsid w:val="00420F3A"/>
    <w:rsid w:val="004C533D"/>
    <w:rsid w:val="004F2C0B"/>
    <w:rsid w:val="004F4CC3"/>
    <w:rsid w:val="00525D89"/>
    <w:rsid w:val="005B671D"/>
    <w:rsid w:val="005C5DEA"/>
    <w:rsid w:val="005F0CE5"/>
    <w:rsid w:val="00687EF0"/>
    <w:rsid w:val="00700B0A"/>
    <w:rsid w:val="007C7423"/>
    <w:rsid w:val="007E0FFD"/>
    <w:rsid w:val="007E2A8E"/>
    <w:rsid w:val="00815DF4"/>
    <w:rsid w:val="0084361D"/>
    <w:rsid w:val="008C5098"/>
    <w:rsid w:val="00927C39"/>
    <w:rsid w:val="009415E5"/>
    <w:rsid w:val="009B0AE5"/>
    <w:rsid w:val="00A13518"/>
    <w:rsid w:val="00A1749B"/>
    <w:rsid w:val="00A6761C"/>
    <w:rsid w:val="00A87375"/>
    <w:rsid w:val="00B121CF"/>
    <w:rsid w:val="00B90329"/>
    <w:rsid w:val="00BD03D6"/>
    <w:rsid w:val="00BE2882"/>
    <w:rsid w:val="00BF562C"/>
    <w:rsid w:val="00BF6898"/>
    <w:rsid w:val="00C4216F"/>
    <w:rsid w:val="00C476F5"/>
    <w:rsid w:val="00C54C93"/>
    <w:rsid w:val="00C602A2"/>
    <w:rsid w:val="00D2244A"/>
    <w:rsid w:val="00D4471B"/>
    <w:rsid w:val="00DC6BE3"/>
    <w:rsid w:val="00DC74A8"/>
    <w:rsid w:val="00DE38BA"/>
    <w:rsid w:val="00DF2B39"/>
    <w:rsid w:val="00DF7A95"/>
    <w:rsid w:val="00E63237"/>
    <w:rsid w:val="00EB7E75"/>
    <w:rsid w:val="00F541E4"/>
    <w:rsid w:val="00F62DAB"/>
    <w:rsid w:val="00FB09D5"/>
    <w:rsid w:val="00FF0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8A628"/>
  <w15:chartTrackingRefBased/>
  <w15:docId w15:val="{D8824097-D56A-4E91-81CF-521BD642E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2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12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i Panigrahi</dc:creator>
  <cp:keywords/>
  <dc:description/>
  <cp:lastModifiedBy>viren malhotra</cp:lastModifiedBy>
  <cp:revision>98</cp:revision>
  <dcterms:created xsi:type="dcterms:W3CDTF">2020-10-22T11:58:00Z</dcterms:created>
  <dcterms:modified xsi:type="dcterms:W3CDTF">2020-10-26T11:28:00Z</dcterms:modified>
</cp:coreProperties>
</file>